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34AA0E" w14:textId="77777777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587423DE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A90E106" w14:textId="3338D274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29429B60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1D816834" w14:textId="77777777" w:rsidR="00AF1B46" w:rsidRDefault="00AF1B46" w:rsidP="00AF1B46">
      <w:pPr>
        <w:jc w:val="center"/>
        <w:rPr>
          <w:rFonts w:ascii="Arial" w:hAnsi="Arial" w:cs="Arial"/>
          <w:b/>
          <w:i/>
          <w:sz w:val="36"/>
        </w:rPr>
      </w:pPr>
    </w:p>
    <w:p w14:paraId="3E432986" w14:textId="77777777" w:rsidR="00462FDD" w:rsidRPr="0025159B" w:rsidRDefault="00462FDD" w:rsidP="0066103C">
      <w:pPr>
        <w:jc w:val="center"/>
        <w:rPr>
          <w:rFonts w:ascii="Arial" w:hAnsi="Arial" w:cs="Arial"/>
          <w:sz w:val="16"/>
          <w:szCs w:val="16"/>
        </w:rPr>
      </w:pPr>
    </w:p>
    <w:p w14:paraId="23E9CFB2" w14:textId="2E95BFDE" w:rsidR="0066103C" w:rsidRPr="0066103C" w:rsidRDefault="00462FDD" w:rsidP="0025159B">
      <w:pPr>
        <w:rPr>
          <w:rFonts w:ascii="Arial" w:hAnsi="Arial" w:cs="Arial"/>
        </w:rPr>
      </w:pPr>
      <w:r>
        <w:rPr>
          <w:rFonts w:ascii="Arial Black" w:hAnsi="Arial Black" w:cs="Arial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9DF7C" wp14:editId="2264A940">
                <wp:simplePos x="0" y="0"/>
                <wp:positionH relativeFrom="margin">
                  <wp:align>center</wp:align>
                </wp:positionH>
                <wp:positionV relativeFrom="paragraph">
                  <wp:posOffset>102870</wp:posOffset>
                </wp:positionV>
                <wp:extent cx="8280400" cy="4696460"/>
                <wp:effectExtent l="0" t="0" r="0" b="254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0400" cy="469698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502"/>
                              <w:gridCol w:w="6481"/>
                            </w:tblGrid>
                            <w:tr w:rsidR="00462FDD" w:rsidRPr="00C44C23" w14:paraId="2EFCE295" w14:textId="77777777" w:rsidTr="00462FDD">
                              <w:tc>
                                <w:tcPr>
                                  <w:tcW w:w="5000" w:type="pct"/>
                                  <w:gridSpan w:val="2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2BB1AB9" w14:textId="5B1592C3" w:rsidR="00462FDD" w:rsidRPr="00C44C23" w:rsidRDefault="00462FDD" w:rsidP="00462FDD">
                                  <w:pPr>
                                    <w:ind w:left="1440" w:hanging="162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Critical Elements &amp; Cues For…</w:t>
                                  </w:r>
                                </w:p>
                              </w:tc>
                            </w:tr>
                            <w:tr w:rsidR="004110B8" w:rsidRPr="00C44C23" w14:paraId="6766381C" w14:textId="77777777" w:rsidTr="00462FDD">
                              <w:tc>
                                <w:tcPr>
                                  <w:tcW w:w="2504" w:type="pct"/>
                                  <w:tcBorders>
                                    <w:bottom w:val="single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A00700"/>
                                </w:tcPr>
                                <w:p w14:paraId="7ABE2D35" w14:textId="77777777" w:rsidR="004110B8" w:rsidRPr="00C44C23" w:rsidRDefault="004110B8" w:rsidP="00AF1B46">
                                  <w:pPr>
                                    <w:ind w:left="720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Below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-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Chest Pass</w:t>
                                  </w:r>
                                </w:p>
                              </w:tc>
                              <w:tc>
                                <w:tcPr>
                                  <w:tcW w:w="2496" w:type="pct"/>
                                  <w:tcBorders>
                                    <w:left w:val="single" w:sz="4" w:space="0" w:color="FFFFFF" w:themeColor="background1"/>
                                    <w:bottom w:val="single" w:sz="4" w:space="0" w:color="auto"/>
                                  </w:tcBorders>
                                  <w:shd w:val="clear" w:color="auto" w:fill="A00700"/>
                                </w:tcPr>
                                <w:p w14:paraId="6CD94CDA" w14:textId="77777777" w:rsidR="004110B8" w:rsidRPr="00C44C23" w:rsidRDefault="004110B8" w:rsidP="00AF1B46">
                                  <w:pPr>
                                    <w:ind w:left="1440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Above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-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Chest Pass</w:t>
                                  </w:r>
                                </w:p>
                              </w:tc>
                            </w:tr>
                            <w:tr w:rsidR="004110B8" w:rsidRPr="00C44C23" w14:paraId="43470972" w14:textId="77777777" w:rsidTr="00462FDD">
                              <w:tc>
                                <w:tcPr>
                                  <w:tcW w:w="2504" w:type="pct"/>
                                  <w:tcBorders>
                                    <w:top w:val="single" w:sz="4" w:space="0" w:color="auto"/>
                                    <w:right w:val="single" w:sz="4" w:space="0" w:color="A00700"/>
                                  </w:tcBorders>
                                </w:tcPr>
                                <w:p w14:paraId="5783802F" w14:textId="77777777" w:rsidR="004110B8" w:rsidRPr="00841561" w:rsidRDefault="004110B8" w:rsidP="00AF1B46">
                                  <w:pPr>
                                    <w:ind w:left="360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6AD96822" w14:textId="1E1CCD43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left="1080"/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Athletic Stance</w:t>
                                  </w:r>
                                </w:p>
                                <w:p w14:paraId="317CD11F" w14:textId="77777777" w:rsidR="004110B8" w:rsidRPr="00C44C23" w:rsidRDefault="004110B8" w:rsidP="00AF1B46">
                                  <w:pPr>
                                    <w:pStyle w:val="ListParagraph"/>
                                    <w:numPr>
                                      <w:ilvl w:val="1"/>
                                      <w:numId w:val="3"/>
                                    </w:numPr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Feet &amp; Knees Ready</w:t>
                                  </w:r>
                                </w:p>
                                <w:p w14:paraId="1C6F53FA" w14:textId="77777777" w:rsidR="004110B8" w:rsidRPr="00C44C23" w:rsidRDefault="004110B8" w:rsidP="00AF1B46">
                                  <w:pPr>
                                    <w:pStyle w:val="ListParagraph"/>
                                    <w:numPr>
                                      <w:ilvl w:val="1"/>
                                      <w:numId w:val="3"/>
                                    </w:numPr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Hands Ready</w:t>
                                  </w:r>
                                </w:p>
                                <w:p w14:paraId="75F55CC2" w14:textId="77777777" w:rsidR="004110B8" w:rsidRDefault="004110B8" w:rsidP="00AF1B46">
                                  <w:pPr>
                                    <w:pStyle w:val="ListParagraph"/>
                                    <w:numPr>
                                      <w:ilvl w:val="1"/>
                                      <w:numId w:val="3"/>
                                    </w:numPr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Eyes Ready</w:t>
                                  </w:r>
                                </w:p>
                                <w:p w14:paraId="60F46E7E" w14:textId="77777777" w:rsidR="004110B8" w:rsidRPr="00C44C23" w:rsidRDefault="004110B8" w:rsidP="00AF1B46">
                                  <w:pPr>
                                    <w:ind w:left="36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</w:p>
                                <w:p w14:paraId="1C3FC6E5" w14:textId="23D007EB" w:rsidR="004110B8" w:rsidRPr="00C44C23" w:rsidRDefault="004110B8" w:rsidP="00AF1B4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left="1080"/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 xml:space="preserve"> 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Hand Placement</w:t>
                                  </w:r>
                                </w:p>
                                <w:p w14:paraId="55BE00FA" w14:textId="77777777" w:rsidR="004110B8" w:rsidRPr="00C44C23" w:rsidRDefault="004110B8" w:rsidP="00AF1B46">
                                  <w:pPr>
                                    <w:pStyle w:val="ListParagraph"/>
                                    <w:numPr>
                                      <w:ilvl w:val="1"/>
                                      <w:numId w:val="4"/>
                                    </w:numPr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Waist Level</w:t>
                                  </w:r>
                                </w:p>
                                <w:p w14:paraId="75386317" w14:textId="77777777" w:rsidR="004110B8" w:rsidRPr="00C44C23" w:rsidRDefault="004110B8" w:rsidP="00AF1B46">
                                  <w:pPr>
                                    <w:pStyle w:val="ListParagraph"/>
                                    <w:numPr>
                                      <w:ilvl w:val="1"/>
                                      <w:numId w:val="4"/>
                                    </w:numPr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Palms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U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p &amp;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O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ut</w:t>
                                  </w:r>
                                </w:p>
                                <w:p w14:paraId="0F3E5541" w14:textId="77777777" w:rsidR="004110B8" w:rsidRDefault="004110B8" w:rsidP="00AF1B46">
                                  <w:pPr>
                                    <w:pStyle w:val="ListParagraph"/>
                                    <w:numPr>
                                      <w:ilvl w:val="1"/>
                                      <w:numId w:val="4"/>
                                    </w:numPr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Fingers Away</w:t>
                                  </w:r>
                                </w:p>
                                <w:p w14:paraId="31EAE8C8" w14:textId="77777777" w:rsidR="004110B8" w:rsidRPr="00C44C23" w:rsidRDefault="004110B8" w:rsidP="004110B8">
                                  <w:pPr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</w:p>
                                <w:p w14:paraId="1BF11C72" w14:textId="7F6A15B7" w:rsidR="004110B8" w:rsidRPr="00C44C23" w:rsidRDefault="004110B8" w:rsidP="00AF1B4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left="1080"/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 xml:space="preserve"> 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Palm Strike</w:t>
                                  </w:r>
                                </w:p>
                                <w:p w14:paraId="0BDD0873" w14:textId="77777777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tabs>
                                      <w:tab w:val="left" w:pos="1710"/>
                                    </w:tabs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Palm Flat</w:t>
                                  </w:r>
                                </w:p>
                                <w:p w14:paraId="3999DEBF" w14:textId="77777777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ind w:left="180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Contact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B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etween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H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eel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&amp;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F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ingers</w:t>
                                  </w:r>
                                </w:p>
                                <w:p w14:paraId="5F031D5A" w14:textId="77777777" w:rsidR="004110B8" w:rsidRPr="00C44C23" w:rsidRDefault="004110B8" w:rsidP="00AF1B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pct"/>
                                  <w:tcBorders>
                                    <w:top w:val="single" w:sz="4" w:space="0" w:color="auto"/>
                                    <w:left w:val="single" w:sz="4" w:space="0" w:color="A00700"/>
                                  </w:tcBorders>
                                </w:tcPr>
                                <w:p w14:paraId="1589E8FA" w14:textId="77777777" w:rsidR="004110B8" w:rsidRPr="00841561" w:rsidRDefault="004110B8" w:rsidP="00AF1B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66BB8C25" w14:textId="7B0C3366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Athletic Stance</w:t>
                                  </w:r>
                                </w:p>
                                <w:p w14:paraId="5896F7DF" w14:textId="77777777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Feet &amp; Knees Ready</w:t>
                                  </w:r>
                                </w:p>
                                <w:p w14:paraId="32B01B20" w14:textId="77777777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Hands Ready</w:t>
                                  </w:r>
                                </w:p>
                                <w:p w14:paraId="290D70CB" w14:textId="77777777" w:rsidR="004110B8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Eyes Ready</w:t>
                                  </w:r>
                                </w:p>
                                <w:p w14:paraId="689B710C" w14:textId="77777777" w:rsidR="004110B8" w:rsidRPr="00C44C23" w:rsidRDefault="004110B8" w:rsidP="00AF1B46">
                                  <w:pPr>
                                    <w:ind w:left="10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</w:p>
                                <w:p w14:paraId="2E4CC016" w14:textId="77C6063F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 xml:space="preserve"> 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Hand Placement</w:t>
                                  </w:r>
                                </w:p>
                                <w:p w14:paraId="5171E6F4" w14:textId="77777777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4"/>
                                    </w:numPr>
                                    <w:ind w:firstLine="36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Shoulder Level</w:t>
                                  </w:r>
                                </w:p>
                                <w:p w14:paraId="19B60C1D" w14:textId="77777777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4"/>
                                    </w:numPr>
                                    <w:ind w:firstLine="36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Palms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O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ut</w:t>
                                  </w:r>
                                </w:p>
                                <w:p w14:paraId="77FB7678" w14:textId="77777777" w:rsidR="004110B8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4"/>
                                    </w:numPr>
                                    <w:ind w:firstLine="36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Fingers in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T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oward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H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ead</w:t>
                                  </w:r>
                                </w:p>
                                <w:p w14:paraId="04FCD3CE" w14:textId="77777777" w:rsidR="004110B8" w:rsidRPr="00C44C23" w:rsidRDefault="004110B8" w:rsidP="00AF1B46">
                                  <w:pPr>
                                    <w:ind w:left="10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</w:p>
                                <w:p w14:paraId="72564333" w14:textId="02EAA935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 xml:space="preserve"> 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Palm Strike</w:t>
                                  </w:r>
                                </w:p>
                                <w:p w14:paraId="725CF2A9" w14:textId="77777777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5"/>
                                    </w:numPr>
                                    <w:ind w:left="144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P</w:t>
                                  </w:r>
                                  <w:bookmarkStart w:id="0" w:name="_GoBack"/>
                                  <w:bookmarkEnd w:id="0"/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alm Flat</w:t>
                                  </w:r>
                                </w:p>
                                <w:p w14:paraId="72D63667" w14:textId="77777777" w:rsidR="004110B8" w:rsidRPr="00C44C23" w:rsidRDefault="004110B8" w:rsidP="004110B8">
                                  <w:pPr>
                                    <w:pStyle w:val="ListParagraph"/>
                                    <w:numPr>
                                      <w:ilvl w:val="0"/>
                                      <w:numId w:val="15"/>
                                    </w:numPr>
                                    <w:ind w:left="144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Contact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B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etween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H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eel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&amp;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F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ingers</w:t>
                                  </w:r>
                                </w:p>
                                <w:p w14:paraId="1EF1F4BF" w14:textId="77777777" w:rsidR="004110B8" w:rsidRPr="00C44C23" w:rsidRDefault="004110B8" w:rsidP="00AF1B4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354F5E" w14:textId="77777777" w:rsidR="004110B8" w:rsidRDefault="004110B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margin-left:0;margin-top:8.1pt;width:652pt;height:369.8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" filled="f" stroked="f">
                <v:textbox>
                  <w:txbxContent>
                    <w:tbl>
                      <w:tblPr>
                        <w:tblStyle w:val="TableGrid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502"/>
                        <w:gridCol w:w="6481"/>
                      </w:tblGrid>
                      <w:tr w:rsidR="00462FDD" w:rsidRPr="00C44C23" w14:paraId="2EFCE295" w14:textId="77777777" w:rsidTr="00462FDD">
                        <w:tc>
                          <w:tcPr>
                            <w:tcW w:w="5000" w:type="pct"/>
                            <w:gridSpan w:val="2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2BB1AB9" w14:textId="5B1592C3" w:rsidR="00462FDD" w:rsidRPr="00C44C23" w:rsidRDefault="00462FDD" w:rsidP="00462FDD">
                            <w:pPr>
                              <w:ind w:left="1440" w:hanging="1620"/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Critical Elements &amp; Cues For…</w:t>
                            </w:r>
                          </w:p>
                        </w:tc>
                      </w:tr>
                      <w:tr w:rsidR="004110B8" w:rsidRPr="00C44C23" w14:paraId="6766381C" w14:textId="77777777" w:rsidTr="00462FDD">
                        <w:tc>
                          <w:tcPr>
                            <w:tcW w:w="2504" w:type="pct"/>
                            <w:tcBorders>
                              <w:bottom w:val="single" w:sz="4" w:space="0" w:color="auto"/>
                              <w:right w:val="single" w:sz="4" w:space="0" w:color="FFFFFF" w:themeColor="background1"/>
                            </w:tcBorders>
                            <w:shd w:val="clear" w:color="auto" w:fill="A00700"/>
                          </w:tcPr>
                          <w:p w14:paraId="7ABE2D35" w14:textId="77777777" w:rsidR="004110B8" w:rsidRPr="00C44C23" w:rsidRDefault="004110B8" w:rsidP="00AF1B46">
                            <w:pPr>
                              <w:ind w:left="720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Below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-</w:t>
                            </w: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Chest Pass</w:t>
                            </w:r>
                          </w:p>
                        </w:tc>
                        <w:tc>
                          <w:tcPr>
                            <w:tcW w:w="2496" w:type="pct"/>
                            <w:tcBorders>
                              <w:left w:val="single" w:sz="4" w:space="0" w:color="FFFFFF" w:themeColor="background1"/>
                              <w:bottom w:val="single" w:sz="4" w:space="0" w:color="auto"/>
                            </w:tcBorders>
                            <w:shd w:val="clear" w:color="auto" w:fill="A00700"/>
                          </w:tcPr>
                          <w:p w14:paraId="6CD94CDA" w14:textId="77777777" w:rsidR="004110B8" w:rsidRPr="00C44C23" w:rsidRDefault="004110B8" w:rsidP="00AF1B46">
                            <w:pPr>
                              <w:ind w:left="1440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Above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-</w:t>
                            </w: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Chest Pass</w:t>
                            </w:r>
                          </w:p>
                        </w:tc>
                      </w:tr>
                      <w:tr w:rsidR="004110B8" w:rsidRPr="00C44C23" w14:paraId="43470972" w14:textId="77777777" w:rsidTr="00462FDD">
                        <w:tc>
                          <w:tcPr>
                            <w:tcW w:w="2504" w:type="pct"/>
                            <w:tcBorders>
                              <w:top w:val="single" w:sz="4" w:space="0" w:color="auto"/>
                              <w:right w:val="single" w:sz="4" w:space="0" w:color="A00700"/>
                            </w:tcBorders>
                          </w:tcPr>
                          <w:p w14:paraId="5783802F" w14:textId="77777777" w:rsidR="004110B8" w:rsidRPr="00841561" w:rsidRDefault="004110B8" w:rsidP="00AF1B46">
                            <w:pPr>
                              <w:ind w:left="36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6AD96822" w14:textId="1E1CCD43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080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Athletic Stance</w:t>
                            </w:r>
                          </w:p>
                          <w:p w14:paraId="317CD11F" w14:textId="77777777" w:rsidR="004110B8" w:rsidRPr="00C44C23" w:rsidRDefault="004110B8" w:rsidP="00AF1B46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Feet &amp; Knees Ready</w:t>
                            </w:r>
                          </w:p>
                          <w:p w14:paraId="1C6F53FA" w14:textId="77777777" w:rsidR="004110B8" w:rsidRPr="00C44C23" w:rsidRDefault="004110B8" w:rsidP="00AF1B46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Hands Ready</w:t>
                            </w:r>
                          </w:p>
                          <w:p w14:paraId="75F55CC2" w14:textId="77777777" w:rsidR="004110B8" w:rsidRDefault="004110B8" w:rsidP="00AF1B46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Eyes Ready</w:t>
                            </w:r>
                          </w:p>
                          <w:p w14:paraId="60F46E7E" w14:textId="77777777" w:rsidR="004110B8" w:rsidRPr="00C44C23" w:rsidRDefault="004110B8" w:rsidP="00AF1B46">
                            <w:pPr>
                              <w:ind w:left="36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  <w:p w14:paraId="1C3FC6E5" w14:textId="23D007EB" w:rsidR="004110B8" w:rsidRPr="00C44C23" w:rsidRDefault="004110B8" w:rsidP="00AF1B4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080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 xml:space="preserve"> </w:t>
                            </w: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Hand Placement</w:t>
                            </w:r>
                          </w:p>
                          <w:p w14:paraId="55BE00FA" w14:textId="77777777" w:rsidR="004110B8" w:rsidRPr="00C44C23" w:rsidRDefault="004110B8" w:rsidP="00AF1B46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Waist Level</w:t>
                            </w:r>
                          </w:p>
                          <w:p w14:paraId="75386317" w14:textId="77777777" w:rsidR="004110B8" w:rsidRPr="00C44C23" w:rsidRDefault="004110B8" w:rsidP="00AF1B46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Palms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U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p &amp;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O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ut</w:t>
                            </w:r>
                          </w:p>
                          <w:p w14:paraId="0F3E5541" w14:textId="77777777" w:rsidR="004110B8" w:rsidRDefault="004110B8" w:rsidP="00AF1B46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Fingers Away</w:t>
                            </w:r>
                          </w:p>
                          <w:p w14:paraId="31EAE8C8" w14:textId="77777777" w:rsidR="004110B8" w:rsidRPr="00C44C23" w:rsidRDefault="004110B8" w:rsidP="004110B8">
                            <w:p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  <w:p w14:paraId="1BF11C72" w14:textId="7F6A15B7" w:rsidR="004110B8" w:rsidRPr="00C44C23" w:rsidRDefault="004110B8" w:rsidP="00AF1B4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080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 xml:space="preserve"> </w:t>
                            </w: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Palm Strike</w:t>
                            </w:r>
                          </w:p>
                          <w:p w14:paraId="0BDD0873" w14:textId="77777777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1710"/>
                              </w:tabs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Palm Flat</w:t>
                            </w:r>
                          </w:p>
                          <w:p w14:paraId="3999DEBF" w14:textId="77777777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180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Contact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B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etween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H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eel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&amp;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F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ingers</w:t>
                            </w:r>
                          </w:p>
                          <w:p w14:paraId="5F031D5A" w14:textId="77777777" w:rsidR="004110B8" w:rsidRPr="00C44C23" w:rsidRDefault="004110B8" w:rsidP="00AF1B46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</w:tc>
                        <w:tc>
                          <w:tcPr>
                            <w:tcW w:w="2496" w:type="pct"/>
                            <w:tcBorders>
                              <w:top w:val="single" w:sz="4" w:space="0" w:color="auto"/>
                              <w:left w:val="single" w:sz="4" w:space="0" w:color="A00700"/>
                            </w:tcBorders>
                          </w:tcPr>
                          <w:p w14:paraId="1589E8FA" w14:textId="77777777" w:rsidR="004110B8" w:rsidRPr="00841561" w:rsidRDefault="004110B8" w:rsidP="00AF1B46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66BB8C25" w14:textId="7B0C3366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Athletic Stance</w:t>
                            </w:r>
                          </w:p>
                          <w:p w14:paraId="5896F7DF" w14:textId="77777777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Feet &amp; Knees Ready</w:t>
                            </w:r>
                          </w:p>
                          <w:p w14:paraId="32B01B20" w14:textId="77777777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Hands Ready</w:t>
                            </w:r>
                          </w:p>
                          <w:p w14:paraId="290D70CB" w14:textId="77777777" w:rsidR="004110B8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Eyes Ready</w:t>
                            </w:r>
                          </w:p>
                          <w:p w14:paraId="689B710C" w14:textId="77777777" w:rsidR="004110B8" w:rsidRPr="00C44C23" w:rsidRDefault="004110B8" w:rsidP="00AF1B46">
                            <w:pPr>
                              <w:ind w:left="10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  <w:p w14:paraId="2E4CC016" w14:textId="77C6063F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 xml:space="preserve"> </w:t>
                            </w: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Hand Placement</w:t>
                            </w:r>
                          </w:p>
                          <w:p w14:paraId="5171E6F4" w14:textId="77777777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firstLine="36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Shoulder Level</w:t>
                            </w:r>
                          </w:p>
                          <w:p w14:paraId="19B60C1D" w14:textId="77777777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firstLine="36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Palms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O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ut</w:t>
                            </w:r>
                          </w:p>
                          <w:p w14:paraId="77FB7678" w14:textId="77777777" w:rsidR="004110B8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firstLine="36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Fingers in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T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oward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H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ead</w:t>
                            </w:r>
                          </w:p>
                          <w:p w14:paraId="04FCD3CE" w14:textId="77777777" w:rsidR="004110B8" w:rsidRPr="00C44C23" w:rsidRDefault="004110B8" w:rsidP="00AF1B46">
                            <w:pPr>
                              <w:ind w:left="10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  <w:p w14:paraId="72564333" w14:textId="02EAA935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 xml:space="preserve"> </w:t>
                            </w: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Palm Strike</w:t>
                            </w:r>
                          </w:p>
                          <w:p w14:paraId="725CF2A9" w14:textId="77777777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44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P</w:t>
                            </w:r>
                            <w:bookmarkStart w:id="1" w:name="_GoBack"/>
                            <w:bookmarkEnd w:id="1"/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alm Flat</w:t>
                            </w:r>
                          </w:p>
                          <w:p w14:paraId="72D63667" w14:textId="77777777" w:rsidR="004110B8" w:rsidRPr="00C44C23" w:rsidRDefault="004110B8" w:rsidP="004110B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44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Contact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B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etween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H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eel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&amp;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F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ingers</w:t>
                            </w:r>
                          </w:p>
                          <w:p w14:paraId="1EF1F4BF" w14:textId="77777777" w:rsidR="004110B8" w:rsidRPr="00C44C23" w:rsidRDefault="004110B8" w:rsidP="00AF1B46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</w:p>
                        </w:tc>
                      </w:tr>
                    </w:tbl>
                    <w:p w14:paraId="49354F5E" w14:textId="77777777" w:rsidR="004110B8" w:rsidRDefault="004110B8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 Black" w:hAnsi="Arial Black" w:cs="Arial"/>
          <w:b/>
          <w:bCs/>
          <w:noProof/>
          <w:sz w:val="28"/>
        </w:rPr>
        <w:drawing>
          <wp:anchor distT="0" distB="0" distL="114300" distR="114300" simplePos="0" relativeHeight="251658240" behindDoc="1" locked="0" layoutInCell="1" allowOverlap="1" wp14:anchorId="6E19E850" wp14:editId="41EE7054">
            <wp:simplePos x="0" y="0"/>
            <wp:positionH relativeFrom="column">
              <wp:posOffset>443230</wp:posOffset>
            </wp:positionH>
            <wp:positionV relativeFrom="paragraph">
              <wp:posOffset>74295</wp:posOffset>
            </wp:positionV>
            <wp:extent cx="8267065" cy="472503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7065" cy="4725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6103C" w:rsidRPr="0066103C" w:rsidSect="004163C1">
      <w:head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429E69" w14:textId="77777777" w:rsidR="004110B8" w:rsidRDefault="004110B8" w:rsidP="004163C1">
      <w:r>
        <w:separator/>
      </w:r>
    </w:p>
  </w:endnote>
  <w:endnote w:type="continuationSeparator" w:id="0">
    <w:p w14:paraId="5A9B938F" w14:textId="77777777" w:rsidR="004110B8" w:rsidRDefault="004110B8" w:rsidP="0041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auto"/>
    <w:pitch w:val="variable"/>
    <w:sig w:usb0="00000287" w:usb1="00000000" w:usb2="00000000" w:usb3="00000000" w:csb0="0000009F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Yu Mincho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C26DE8" w14:textId="77777777" w:rsidR="004110B8" w:rsidRDefault="004110B8" w:rsidP="004163C1">
      <w:r>
        <w:separator/>
      </w:r>
    </w:p>
  </w:footnote>
  <w:footnote w:type="continuationSeparator" w:id="0">
    <w:p w14:paraId="4D5BD8FE" w14:textId="77777777" w:rsidR="004110B8" w:rsidRDefault="004110B8" w:rsidP="004163C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9699FC" w14:textId="2191948C" w:rsidR="004110B8" w:rsidRDefault="004110B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07147F" wp14:editId="5CC75AFC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9144000" cy="1085790"/>
          <wp:effectExtent l="0" t="0" r="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f Passi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0" cy="1085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75.45pt;height:175.45pt" o:bullet="t">
        <v:imagedata r:id="rId1" o:title="M-03_Checkmark"/>
      </v:shape>
    </w:pict>
  </w:numPicBullet>
  <w:abstractNum w:abstractNumId="0">
    <w:nsid w:val="0A742520"/>
    <w:multiLevelType w:val="hybridMultilevel"/>
    <w:tmpl w:val="06F2D676"/>
    <w:lvl w:ilvl="0" w:tplc="1D8E137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A26628"/>
    <w:multiLevelType w:val="hybridMultilevel"/>
    <w:tmpl w:val="CB8C4120"/>
    <w:lvl w:ilvl="0" w:tplc="1D8E137A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F241CC7"/>
    <w:multiLevelType w:val="hybridMultilevel"/>
    <w:tmpl w:val="629EE4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182D7D"/>
    <w:multiLevelType w:val="hybridMultilevel"/>
    <w:tmpl w:val="9C32A7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B612AD"/>
    <w:multiLevelType w:val="hybridMultilevel"/>
    <w:tmpl w:val="6B9EED54"/>
    <w:lvl w:ilvl="0" w:tplc="1D8E137A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F336A25"/>
    <w:multiLevelType w:val="hybridMultilevel"/>
    <w:tmpl w:val="BD8C4C56"/>
    <w:lvl w:ilvl="0" w:tplc="1D8E137A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2F4755A"/>
    <w:multiLevelType w:val="hybridMultilevel"/>
    <w:tmpl w:val="594E6C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742188"/>
    <w:multiLevelType w:val="hybridMultilevel"/>
    <w:tmpl w:val="594E6C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C244A6"/>
    <w:multiLevelType w:val="hybridMultilevel"/>
    <w:tmpl w:val="C73A96F4"/>
    <w:lvl w:ilvl="0" w:tplc="1D8E137A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16415D"/>
    <w:multiLevelType w:val="hybridMultilevel"/>
    <w:tmpl w:val="759084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B08B20E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56B35C9"/>
    <w:multiLevelType w:val="hybridMultilevel"/>
    <w:tmpl w:val="59F460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5B3321"/>
    <w:multiLevelType w:val="hybridMultilevel"/>
    <w:tmpl w:val="5F106A3C"/>
    <w:lvl w:ilvl="0" w:tplc="1D8E137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CA8298C"/>
    <w:multiLevelType w:val="hybridMultilevel"/>
    <w:tmpl w:val="3CC001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D203F8E"/>
    <w:multiLevelType w:val="hybridMultilevel"/>
    <w:tmpl w:val="44804C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D8E137A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4662CC8"/>
    <w:multiLevelType w:val="hybridMultilevel"/>
    <w:tmpl w:val="833AD452"/>
    <w:lvl w:ilvl="0" w:tplc="1D8E137A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13"/>
  </w:num>
  <w:num w:numId="5">
    <w:abstractNumId w:val="2"/>
  </w:num>
  <w:num w:numId="6">
    <w:abstractNumId w:val="12"/>
  </w:num>
  <w:num w:numId="7">
    <w:abstractNumId w:val="3"/>
  </w:num>
  <w:num w:numId="8">
    <w:abstractNumId w:val="10"/>
  </w:num>
  <w:num w:numId="9">
    <w:abstractNumId w:val="1"/>
  </w:num>
  <w:num w:numId="10">
    <w:abstractNumId w:val="14"/>
  </w:num>
  <w:num w:numId="11">
    <w:abstractNumId w:val="4"/>
  </w:num>
  <w:num w:numId="12">
    <w:abstractNumId w:val="5"/>
  </w:num>
  <w:num w:numId="13">
    <w:abstractNumId w:val="8"/>
  </w:num>
  <w:num w:numId="14">
    <w:abstractNumId w:val="1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YztDCysDAzN7RU0lEKTi0uzszPAykwrAUAIQ0U5ywAAAA="/>
  </w:docVars>
  <w:rsids>
    <w:rsidRoot w:val="0066103C"/>
    <w:rsid w:val="000B2AFE"/>
    <w:rsid w:val="0025159B"/>
    <w:rsid w:val="004110B8"/>
    <w:rsid w:val="004163C1"/>
    <w:rsid w:val="00462FDD"/>
    <w:rsid w:val="00504F25"/>
    <w:rsid w:val="0066103C"/>
    <w:rsid w:val="007663FB"/>
    <w:rsid w:val="00AF1B46"/>
    <w:rsid w:val="00DD1FE4"/>
    <w:rsid w:val="00E440B3"/>
    <w:rsid w:val="00F22D63"/>
    <w:rsid w:val="00F53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90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  <w:style w:type="paragraph" w:styleId="ListParagraph">
    <w:name w:val="List Paragraph"/>
    <w:basedOn w:val="Normal"/>
    <w:uiPriority w:val="34"/>
    <w:qFormat/>
    <w:rsid w:val="00AF1B4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  <w:style w:type="paragraph" w:styleId="ListParagraph">
    <w:name w:val="List Paragraph"/>
    <w:basedOn w:val="Normal"/>
    <w:uiPriority w:val="34"/>
    <w:qFormat/>
    <w:rsid w:val="00AF1B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2.jpg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</Words>
  <Characters>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2</cp:revision>
  <dcterms:created xsi:type="dcterms:W3CDTF">2015-12-22T06:37:00Z</dcterms:created>
  <dcterms:modified xsi:type="dcterms:W3CDTF">2015-12-22T06:37:00Z</dcterms:modified>
</cp:coreProperties>
</file>